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aconcuadrcula"/>
        <w:tblpPr w:leftFromText="141" w:rightFromText="141" w:vertAnchor="text" w:horzAnchor="page" w:tblpX="3721" w:tblpY="114"/>
        <w:tblW w:w="0" w:type="auto"/>
        <w:tblLook w:val="04A0" w:firstRow="1" w:lastRow="0" w:firstColumn="1" w:lastColumn="0" w:noHBand="0" w:noVBand="1"/>
      </w:tblPr>
      <w:tblGrid>
        <w:gridCol w:w="2972"/>
      </w:tblGrid>
      <w:tr w:rsidR="00513918" w14:paraId="30F07371" w14:textId="77777777" w:rsidTr="00513918">
        <w:tc>
          <w:tcPr>
            <w:tcW w:w="2972" w:type="dxa"/>
          </w:tcPr>
          <w:p w14:paraId="2B993E1C" w14:textId="77777777" w:rsidR="00513918" w:rsidRDefault="00513918" w:rsidP="00513918">
            <w:proofErr w:type="spellStart"/>
            <w:r>
              <w:t>PromtGenerator</w:t>
            </w:r>
            <w:proofErr w:type="spellEnd"/>
          </w:p>
        </w:tc>
      </w:tr>
      <w:tr w:rsidR="00513918" w:rsidRPr="00513918" w14:paraId="59037998" w14:textId="77777777" w:rsidTr="00513918">
        <w:tc>
          <w:tcPr>
            <w:tcW w:w="2972" w:type="dxa"/>
          </w:tcPr>
          <w:p w14:paraId="13898388" w14:textId="77777777" w:rsidR="00513918" w:rsidRDefault="00513918" w:rsidP="00513918">
            <w:pPr>
              <w:rPr>
                <w:lang w:val="en-US"/>
              </w:rPr>
            </w:pPr>
            <w:r w:rsidRPr="00513918">
              <w:rPr>
                <w:lang w:val="en-US"/>
              </w:rPr>
              <w:t>_</w:t>
            </w:r>
            <w:r>
              <w:rPr>
                <w:lang w:val="en-US"/>
              </w:rPr>
              <w:t>prompts</w:t>
            </w:r>
            <w:r w:rsidRPr="00513918">
              <w:rPr>
                <w:lang w:val="en-US"/>
              </w:rPr>
              <w:t xml:space="preserve">: </w:t>
            </w:r>
            <w:r>
              <w:rPr>
                <w:lang w:val="en-US"/>
              </w:rPr>
              <w:t>List&lt;Entry&gt;</w:t>
            </w:r>
          </w:p>
          <w:p w14:paraId="1D87A4D7" w14:textId="77777777" w:rsidR="00513918" w:rsidRDefault="00513918" w:rsidP="00513918">
            <w:pPr>
              <w:rPr>
                <w:lang w:val="en-US"/>
              </w:rPr>
            </w:pPr>
          </w:p>
          <w:p w14:paraId="77CB9AED" w14:textId="77777777" w:rsidR="00513918" w:rsidRPr="00513918" w:rsidRDefault="00513918" w:rsidP="00513918">
            <w:pPr>
              <w:rPr>
                <w:lang w:val="en-US"/>
              </w:rPr>
            </w:pPr>
          </w:p>
        </w:tc>
      </w:tr>
      <w:tr w:rsidR="00513918" w14:paraId="6485E610" w14:textId="77777777" w:rsidTr="00513918">
        <w:tc>
          <w:tcPr>
            <w:tcW w:w="2972" w:type="dxa"/>
          </w:tcPr>
          <w:p w14:paraId="3B971AD0" w14:textId="02982CD4" w:rsidR="00513918" w:rsidRDefault="00513918" w:rsidP="00513918">
            <w:proofErr w:type="spellStart"/>
            <w:r>
              <w:t>PrintMenu</w:t>
            </w:r>
            <w:proofErr w:type="spellEnd"/>
            <w:r>
              <w:t>()</w:t>
            </w:r>
          </w:p>
          <w:p w14:paraId="755CB407" w14:textId="5C90D70E" w:rsidR="00513918" w:rsidRDefault="00513918" w:rsidP="00513918">
            <w:proofErr w:type="spellStart"/>
            <w:r>
              <w:t>SelectQuestion</w:t>
            </w:r>
            <w:proofErr w:type="spellEnd"/>
            <w:r>
              <w:t>()</w:t>
            </w:r>
          </w:p>
          <w:p w14:paraId="00735B65" w14:textId="28C7E6E2" w:rsidR="00513918" w:rsidRDefault="005C4F77" w:rsidP="00513918">
            <w:proofErr w:type="spellStart"/>
            <w:r>
              <w:t>Quit</w:t>
            </w:r>
            <w:proofErr w:type="spellEnd"/>
            <w:r>
              <w:t>()</w:t>
            </w:r>
          </w:p>
        </w:tc>
      </w:tr>
    </w:tbl>
    <w:p w14:paraId="0CE23E06" w14:textId="0073B540" w:rsidR="00634374" w:rsidRDefault="00513918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2A4DA5E" wp14:editId="5518B943">
                <wp:simplePos x="0" y="0"/>
                <wp:positionH relativeFrom="margin">
                  <wp:posOffset>3773170</wp:posOffset>
                </wp:positionH>
                <wp:positionV relativeFrom="paragraph">
                  <wp:posOffset>87630</wp:posOffset>
                </wp:positionV>
                <wp:extent cx="2360930" cy="1404620"/>
                <wp:effectExtent l="0" t="0" r="11430" b="20955"/>
                <wp:wrapSquare wrapText="bothSides"/>
                <wp:docPr id="217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7485DF" w14:textId="0B007000" w:rsidR="00513918" w:rsidRDefault="00513918">
                            <w:pPr>
                              <w:rPr>
                                <w:lang w:val="en-US"/>
                              </w:rPr>
                            </w:pPr>
                            <w:proofErr w:type="spellStart"/>
                            <w:r w:rsidRPr="00513918">
                              <w:rPr>
                                <w:lang w:val="en-US"/>
                              </w:rPr>
                              <w:t>PrintMenu</w:t>
                            </w:r>
                            <w:proofErr w:type="spellEnd"/>
                            <w:r w:rsidRPr="00513918">
                              <w:rPr>
                                <w:lang w:val="en-US"/>
                              </w:rPr>
                              <w:t>() shows the “user interface”</w:t>
                            </w:r>
                          </w:p>
                          <w:p w14:paraId="2AD56846" w14:textId="4888E0B7" w:rsidR="00513918" w:rsidRPr="00513918" w:rsidRDefault="00513918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If “New Entry” is chosen, it will run </w:t>
                            </w:r>
                            <w:proofErr w:type="spellStart"/>
                            <w:r>
                              <w:rPr>
                                <w:lang w:val="en-US"/>
                              </w:rPr>
                              <w:t>SelectQuestion</w:t>
                            </w:r>
                            <w:proofErr w:type="spellEnd"/>
                            <w:r>
                              <w:rPr>
                                <w:lang w:val="en-US"/>
                              </w:rPr>
                              <w:t xml:space="preserve">(), else, </w:t>
                            </w:r>
                            <w:r w:rsidR="00D70357">
                              <w:rPr>
                                <w:lang w:val="en-US"/>
                              </w:rPr>
                              <w:t>it</w:t>
                            </w:r>
                            <w:r>
                              <w:rPr>
                                <w:lang w:val="en-US"/>
                              </w:rPr>
                              <w:t xml:space="preserve"> will access </w:t>
                            </w:r>
                            <w:r w:rsidR="005C4F77">
                              <w:rPr>
                                <w:lang w:val="en-US"/>
                              </w:rPr>
                              <w:t>the Entry class or Quit() the journal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2A4DA5E" id="_x0000_t202" coordsize="21600,21600" o:spt="202" path="m,l,21600r21600,l21600,xe">
                <v:stroke joinstyle="miter"/>
                <v:path gradientshapeok="t" o:connecttype="rect"/>
              </v:shapetype>
              <v:shape id="Cuadro de texto 2" o:spid="_x0000_s1026" type="#_x0000_t202" style="position:absolute;margin-left:297.1pt;margin-top:6.9pt;width:185.9pt;height:110.6pt;z-index:251659264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">
                <v:textbox style="mso-fit-shape-to-text:t">
                  <w:txbxContent>
                    <w:p w14:paraId="127485DF" w14:textId="0B007000" w:rsidR="00513918" w:rsidRDefault="00513918">
                      <w:pPr>
                        <w:rPr>
                          <w:lang w:val="en-US"/>
                        </w:rPr>
                      </w:pPr>
                      <w:proofErr w:type="spellStart"/>
                      <w:r w:rsidRPr="00513918">
                        <w:rPr>
                          <w:lang w:val="en-US"/>
                        </w:rPr>
                        <w:t>PrintMenu</w:t>
                      </w:r>
                      <w:proofErr w:type="spellEnd"/>
                      <w:r w:rsidRPr="00513918">
                        <w:rPr>
                          <w:lang w:val="en-US"/>
                        </w:rPr>
                        <w:t>() shows the “user interface”</w:t>
                      </w:r>
                    </w:p>
                    <w:p w14:paraId="2AD56846" w14:textId="4888E0B7" w:rsidR="00513918" w:rsidRPr="00513918" w:rsidRDefault="00513918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If “New Entry” is chosen, it will run </w:t>
                      </w:r>
                      <w:proofErr w:type="spellStart"/>
                      <w:r>
                        <w:rPr>
                          <w:lang w:val="en-US"/>
                        </w:rPr>
                        <w:t>SelectQuestion</w:t>
                      </w:r>
                      <w:proofErr w:type="spellEnd"/>
                      <w:r>
                        <w:rPr>
                          <w:lang w:val="en-US"/>
                        </w:rPr>
                        <w:t xml:space="preserve">(), else, </w:t>
                      </w:r>
                      <w:r w:rsidR="00D70357">
                        <w:rPr>
                          <w:lang w:val="en-US"/>
                        </w:rPr>
                        <w:t>it</w:t>
                      </w:r>
                      <w:r>
                        <w:rPr>
                          <w:lang w:val="en-US"/>
                        </w:rPr>
                        <w:t xml:space="preserve"> will access </w:t>
                      </w:r>
                      <w:r w:rsidR="005C4F77">
                        <w:rPr>
                          <w:lang w:val="en-US"/>
                        </w:rPr>
                        <w:t>the Entry class or Quit() the journal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tbl>
      <w:tblPr>
        <w:tblStyle w:val="Tablaconcuadrcula"/>
        <w:tblpPr w:leftFromText="141" w:rightFromText="141" w:vertAnchor="text" w:horzAnchor="page" w:tblpX="3721" w:tblpY="2155"/>
        <w:tblW w:w="0" w:type="auto"/>
        <w:tblLook w:val="04A0" w:firstRow="1" w:lastRow="0" w:firstColumn="1" w:lastColumn="0" w:noHBand="0" w:noVBand="1"/>
      </w:tblPr>
      <w:tblGrid>
        <w:gridCol w:w="2972"/>
      </w:tblGrid>
      <w:tr w:rsidR="00513918" w14:paraId="47E692DA" w14:textId="77777777" w:rsidTr="00513918">
        <w:tc>
          <w:tcPr>
            <w:tcW w:w="2972" w:type="dxa"/>
          </w:tcPr>
          <w:p w14:paraId="786EA616" w14:textId="2F64D354" w:rsidR="00513918" w:rsidRDefault="00513918" w:rsidP="00513918">
            <w:proofErr w:type="spellStart"/>
            <w:r>
              <w:t>Entry</w:t>
            </w:r>
            <w:proofErr w:type="spellEnd"/>
          </w:p>
        </w:tc>
      </w:tr>
      <w:tr w:rsidR="00513918" w:rsidRPr="00D70357" w14:paraId="249C2D90" w14:textId="77777777" w:rsidTr="00513918">
        <w:tc>
          <w:tcPr>
            <w:tcW w:w="2972" w:type="dxa"/>
          </w:tcPr>
          <w:p w14:paraId="739C8E95" w14:textId="03176E8D" w:rsidR="00513918" w:rsidRPr="005C4F77" w:rsidRDefault="00513918" w:rsidP="00513918">
            <w:pPr>
              <w:rPr>
                <w:lang w:val="en-US"/>
              </w:rPr>
            </w:pPr>
            <w:r w:rsidRPr="005C4F77">
              <w:rPr>
                <w:lang w:val="en-US"/>
              </w:rPr>
              <w:t>_</w:t>
            </w:r>
            <w:proofErr w:type="spellStart"/>
            <w:r w:rsidR="005C4F77" w:rsidRPr="005C4F77">
              <w:rPr>
                <w:lang w:val="en-US"/>
              </w:rPr>
              <w:t>current</w:t>
            </w:r>
            <w:r w:rsidRPr="005C4F77">
              <w:rPr>
                <w:lang w:val="en-US"/>
              </w:rPr>
              <w:t>Date</w:t>
            </w:r>
            <w:proofErr w:type="spellEnd"/>
            <w:r w:rsidRPr="005C4F77">
              <w:rPr>
                <w:lang w:val="en-US"/>
              </w:rPr>
              <w:t>: string</w:t>
            </w:r>
          </w:p>
          <w:p w14:paraId="5816DEB7" w14:textId="77777777" w:rsidR="00513918" w:rsidRPr="005C4F77" w:rsidRDefault="00513918" w:rsidP="00513918">
            <w:pPr>
              <w:rPr>
                <w:lang w:val="en-US"/>
              </w:rPr>
            </w:pPr>
            <w:r w:rsidRPr="005C4F77">
              <w:rPr>
                <w:lang w:val="en-US"/>
              </w:rPr>
              <w:t>_</w:t>
            </w:r>
            <w:proofErr w:type="spellStart"/>
            <w:r w:rsidRPr="005C4F77">
              <w:rPr>
                <w:lang w:val="en-US"/>
              </w:rPr>
              <w:t>promptQuestion</w:t>
            </w:r>
            <w:proofErr w:type="spellEnd"/>
            <w:r w:rsidRPr="005C4F77">
              <w:rPr>
                <w:lang w:val="en-US"/>
              </w:rPr>
              <w:t>: string</w:t>
            </w:r>
          </w:p>
          <w:p w14:paraId="006B049A" w14:textId="77777777" w:rsidR="00513918" w:rsidRPr="005C4F77" w:rsidRDefault="00513918" w:rsidP="00513918">
            <w:pPr>
              <w:rPr>
                <w:lang w:val="en-US"/>
              </w:rPr>
            </w:pPr>
            <w:r w:rsidRPr="005C4F77">
              <w:rPr>
                <w:lang w:val="en-US"/>
              </w:rPr>
              <w:t>_</w:t>
            </w:r>
            <w:proofErr w:type="spellStart"/>
            <w:r w:rsidRPr="005C4F77">
              <w:rPr>
                <w:lang w:val="en-US"/>
              </w:rPr>
              <w:t>userInput</w:t>
            </w:r>
            <w:proofErr w:type="spellEnd"/>
            <w:r w:rsidRPr="005C4F77">
              <w:rPr>
                <w:lang w:val="en-US"/>
              </w:rPr>
              <w:t>: string</w:t>
            </w:r>
          </w:p>
        </w:tc>
      </w:tr>
      <w:tr w:rsidR="00513918" w14:paraId="453E0B59" w14:textId="77777777" w:rsidTr="00513918">
        <w:tc>
          <w:tcPr>
            <w:tcW w:w="2972" w:type="dxa"/>
          </w:tcPr>
          <w:p w14:paraId="168CA7D6" w14:textId="77777777" w:rsidR="00513918" w:rsidRDefault="00513918" w:rsidP="00513918">
            <w:proofErr w:type="spellStart"/>
            <w:r>
              <w:t>SaveEntry</w:t>
            </w:r>
            <w:proofErr w:type="spellEnd"/>
            <w:r>
              <w:t>()</w:t>
            </w:r>
          </w:p>
          <w:p w14:paraId="2D0F7667" w14:textId="77777777" w:rsidR="00513918" w:rsidRDefault="00513918" w:rsidP="00513918"/>
        </w:tc>
      </w:tr>
    </w:tbl>
    <w:tbl>
      <w:tblPr>
        <w:tblStyle w:val="Tablaconcuadrcula"/>
        <w:tblpPr w:leftFromText="141" w:rightFromText="141" w:vertAnchor="text" w:horzAnchor="page" w:tblpX="3706" w:tblpY="4360"/>
        <w:tblW w:w="0" w:type="auto"/>
        <w:tblLook w:val="04A0" w:firstRow="1" w:lastRow="0" w:firstColumn="1" w:lastColumn="0" w:noHBand="0" w:noVBand="1"/>
      </w:tblPr>
      <w:tblGrid>
        <w:gridCol w:w="2972"/>
      </w:tblGrid>
      <w:tr w:rsidR="00513918" w14:paraId="2A24B8F7" w14:textId="77777777" w:rsidTr="00513918">
        <w:tc>
          <w:tcPr>
            <w:tcW w:w="2972" w:type="dxa"/>
          </w:tcPr>
          <w:p w14:paraId="2E8E74D4" w14:textId="77777777" w:rsidR="00513918" w:rsidRDefault="00513918" w:rsidP="00513918">
            <w:proofErr w:type="spellStart"/>
            <w:r>
              <w:t>Journal</w:t>
            </w:r>
            <w:proofErr w:type="spellEnd"/>
          </w:p>
        </w:tc>
      </w:tr>
      <w:tr w:rsidR="00513918" w:rsidRPr="00513918" w14:paraId="38AE73C9" w14:textId="77777777" w:rsidTr="00513918">
        <w:tc>
          <w:tcPr>
            <w:tcW w:w="2972" w:type="dxa"/>
          </w:tcPr>
          <w:p w14:paraId="5DD8AE4D" w14:textId="77777777" w:rsidR="00513918" w:rsidRDefault="00513918" w:rsidP="00513918">
            <w:pPr>
              <w:rPr>
                <w:lang w:val="en-US"/>
              </w:rPr>
            </w:pPr>
            <w:r w:rsidRPr="00513918">
              <w:rPr>
                <w:lang w:val="en-US"/>
              </w:rPr>
              <w:t>_</w:t>
            </w:r>
            <w:r>
              <w:rPr>
                <w:lang w:val="en-US"/>
              </w:rPr>
              <w:t>entries</w:t>
            </w:r>
            <w:r w:rsidRPr="00513918">
              <w:rPr>
                <w:lang w:val="en-US"/>
              </w:rPr>
              <w:t xml:space="preserve">: </w:t>
            </w:r>
            <w:r>
              <w:rPr>
                <w:lang w:val="en-US"/>
              </w:rPr>
              <w:t>List&lt;Entry&gt;</w:t>
            </w:r>
          </w:p>
          <w:p w14:paraId="5CA3A041" w14:textId="77777777" w:rsidR="00513918" w:rsidRDefault="00513918" w:rsidP="00513918">
            <w:pPr>
              <w:rPr>
                <w:lang w:val="en-US"/>
              </w:rPr>
            </w:pPr>
          </w:p>
          <w:p w14:paraId="0C47C71E" w14:textId="77777777" w:rsidR="00513918" w:rsidRPr="00513918" w:rsidRDefault="00513918" w:rsidP="00513918">
            <w:pPr>
              <w:rPr>
                <w:lang w:val="en-US"/>
              </w:rPr>
            </w:pPr>
          </w:p>
        </w:tc>
      </w:tr>
      <w:tr w:rsidR="00513918" w14:paraId="73809485" w14:textId="77777777" w:rsidTr="00513918">
        <w:tc>
          <w:tcPr>
            <w:tcW w:w="2972" w:type="dxa"/>
          </w:tcPr>
          <w:p w14:paraId="4C86EC4F" w14:textId="4A998F35" w:rsidR="005C4F77" w:rsidRDefault="005C4F77" w:rsidP="00513918">
            <w:proofErr w:type="spellStart"/>
            <w:r>
              <w:t>ShowEntries</w:t>
            </w:r>
            <w:proofErr w:type="spellEnd"/>
            <w:r>
              <w:t>()</w:t>
            </w:r>
          </w:p>
          <w:p w14:paraId="179CAE1A" w14:textId="61AD32E9" w:rsidR="00513918" w:rsidRDefault="00513918" w:rsidP="00513918">
            <w:proofErr w:type="spellStart"/>
            <w:r>
              <w:t>SaveJournal</w:t>
            </w:r>
            <w:proofErr w:type="spellEnd"/>
            <w:r>
              <w:t>()</w:t>
            </w:r>
          </w:p>
          <w:p w14:paraId="70CFEB3E" w14:textId="1F6B9040" w:rsidR="00513918" w:rsidRDefault="00513918" w:rsidP="00513918">
            <w:proofErr w:type="spellStart"/>
            <w:r>
              <w:t>LoadJournal</w:t>
            </w:r>
            <w:proofErr w:type="spellEnd"/>
            <w:r>
              <w:t>()</w:t>
            </w:r>
          </w:p>
        </w:tc>
      </w:tr>
    </w:tbl>
    <w:p w14:paraId="76CE0E5C" w14:textId="7C899E65" w:rsidR="00513918" w:rsidRDefault="005C4F77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7615F898" wp14:editId="48A888A1">
                <wp:simplePos x="0" y="0"/>
                <wp:positionH relativeFrom="margin">
                  <wp:posOffset>3790950</wp:posOffset>
                </wp:positionH>
                <wp:positionV relativeFrom="paragraph">
                  <wp:posOffset>3836035</wp:posOffset>
                </wp:positionV>
                <wp:extent cx="2360930" cy="1404620"/>
                <wp:effectExtent l="0" t="0" r="11430" b="20955"/>
                <wp:wrapSquare wrapText="bothSides"/>
                <wp:docPr id="2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335A09" w14:textId="37A09B92" w:rsidR="005C4F77" w:rsidRDefault="005C4F77" w:rsidP="005C4F77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The _entries variable stores the data to be accessed by </w:t>
                            </w:r>
                            <w:proofErr w:type="spellStart"/>
                            <w:r>
                              <w:rPr>
                                <w:lang w:val="en-US"/>
                              </w:rPr>
                              <w:t>ShowEntries</w:t>
                            </w:r>
                            <w:proofErr w:type="spellEnd"/>
                            <w:r>
                              <w:rPr>
                                <w:lang w:val="en-US"/>
                              </w:rPr>
                              <w:t xml:space="preserve">() to display on screen or </w:t>
                            </w:r>
                            <w:proofErr w:type="spellStart"/>
                            <w:r>
                              <w:rPr>
                                <w:lang w:val="en-US"/>
                              </w:rPr>
                              <w:t>SaveJournal</w:t>
                            </w:r>
                            <w:proofErr w:type="spellEnd"/>
                            <w:r>
                              <w:rPr>
                                <w:lang w:val="en-US"/>
                              </w:rPr>
                              <w:t>() to store it on a .txt document.</w:t>
                            </w:r>
                          </w:p>
                          <w:p w14:paraId="277D12DF" w14:textId="54E0DE32" w:rsidR="005C4F77" w:rsidRPr="00513918" w:rsidRDefault="005C4F77" w:rsidP="005C4F77">
                            <w:pPr>
                              <w:rPr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lang w:val="en-US"/>
                              </w:rPr>
                              <w:t>LoadJournal</w:t>
                            </w:r>
                            <w:proofErr w:type="spellEnd"/>
                            <w:r>
                              <w:rPr>
                                <w:lang w:val="en-US"/>
                              </w:rPr>
                              <w:t>() reads the data from a .txt document and uses it to replace any entries contained within _entrie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615F898" id="_x0000_s1027" type="#_x0000_t202" style="position:absolute;margin-left:298.5pt;margin-top:302.05pt;width:185.9pt;height:110.6pt;z-index:251663360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">
                <v:textbox style="mso-fit-shape-to-text:t">
                  <w:txbxContent>
                    <w:p w14:paraId="7A335A09" w14:textId="37A09B92" w:rsidR="005C4F77" w:rsidRDefault="005C4F77" w:rsidP="005C4F77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The _entries variable stores the data to be accessed by </w:t>
                      </w:r>
                      <w:proofErr w:type="spellStart"/>
                      <w:r>
                        <w:rPr>
                          <w:lang w:val="en-US"/>
                        </w:rPr>
                        <w:t>ShowEntries</w:t>
                      </w:r>
                      <w:proofErr w:type="spellEnd"/>
                      <w:r>
                        <w:rPr>
                          <w:lang w:val="en-US"/>
                        </w:rPr>
                        <w:t xml:space="preserve">() to display on screen or </w:t>
                      </w:r>
                      <w:proofErr w:type="spellStart"/>
                      <w:r>
                        <w:rPr>
                          <w:lang w:val="en-US"/>
                        </w:rPr>
                        <w:t>SaveJournal</w:t>
                      </w:r>
                      <w:proofErr w:type="spellEnd"/>
                      <w:r>
                        <w:rPr>
                          <w:lang w:val="en-US"/>
                        </w:rPr>
                        <w:t>() to store it on a .txt document.</w:t>
                      </w:r>
                    </w:p>
                    <w:p w14:paraId="277D12DF" w14:textId="54E0DE32" w:rsidR="005C4F77" w:rsidRPr="00513918" w:rsidRDefault="005C4F77" w:rsidP="005C4F77">
                      <w:pPr>
                        <w:rPr>
                          <w:lang w:val="en-US"/>
                        </w:rPr>
                      </w:pPr>
                      <w:proofErr w:type="spellStart"/>
                      <w:r>
                        <w:rPr>
                          <w:lang w:val="en-US"/>
                        </w:rPr>
                        <w:t>LoadJournal</w:t>
                      </w:r>
                      <w:proofErr w:type="spellEnd"/>
                      <w:r>
                        <w:rPr>
                          <w:lang w:val="en-US"/>
                        </w:rPr>
                        <w:t>() reads the data from a .txt document and uses it to replace any entries contained within _entries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468771EE" wp14:editId="3800F14F">
                <wp:simplePos x="0" y="0"/>
                <wp:positionH relativeFrom="margin">
                  <wp:posOffset>3787140</wp:posOffset>
                </wp:positionH>
                <wp:positionV relativeFrom="paragraph">
                  <wp:posOffset>1329055</wp:posOffset>
                </wp:positionV>
                <wp:extent cx="2360930" cy="1404620"/>
                <wp:effectExtent l="0" t="0" r="11430" b="20955"/>
                <wp:wrapSquare wrapText="bothSides"/>
                <wp:docPr id="1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8B6FCD" w14:textId="2CAC4F85" w:rsidR="005C4F77" w:rsidRDefault="005C4F77" w:rsidP="005C4F77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_</w:t>
                            </w:r>
                            <w:proofErr w:type="spellStart"/>
                            <w:r>
                              <w:rPr>
                                <w:lang w:val="en-US"/>
                              </w:rPr>
                              <w:t>currentDate</w:t>
                            </w:r>
                            <w:proofErr w:type="spellEnd"/>
                            <w:r>
                              <w:rPr>
                                <w:lang w:val="en-US"/>
                              </w:rPr>
                              <w:t xml:space="preserve"> will record the month, day, and year in the entry.</w:t>
                            </w:r>
                          </w:p>
                          <w:p w14:paraId="7644A168" w14:textId="600757A5" w:rsidR="005C4F77" w:rsidRDefault="005C4F77" w:rsidP="005C4F77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_</w:t>
                            </w:r>
                            <w:proofErr w:type="spellStart"/>
                            <w:r>
                              <w:rPr>
                                <w:lang w:val="en-US"/>
                              </w:rPr>
                              <w:t>promptQuestion</w:t>
                            </w:r>
                            <w:proofErr w:type="spellEnd"/>
                            <w:r>
                              <w:rPr>
                                <w:lang w:val="en-US"/>
                              </w:rPr>
                              <w:t xml:space="preserve"> will call on the </w:t>
                            </w:r>
                            <w:proofErr w:type="spellStart"/>
                            <w:r>
                              <w:rPr>
                                <w:lang w:val="en-US"/>
                              </w:rPr>
                              <w:t>SelectQuestion</w:t>
                            </w:r>
                            <w:proofErr w:type="spellEnd"/>
                            <w:r>
                              <w:rPr>
                                <w:lang w:val="en-US"/>
                              </w:rPr>
                              <w:t>() method and show it on the console.</w:t>
                            </w:r>
                          </w:p>
                          <w:p w14:paraId="14BA323B" w14:textId="4E66EBBA" w:rsidR="005C4F77" w:rsidRDefault="005C4F77" w:rsidP="005C4F77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_</w:t>
                            </w:r>
                            <w:proofErr w:type="spellStart"/>
                            <w:r>
                              <w:rPr>
                                <w:lang w:val="en-US"/>
                              </w:rPr>
                              <w:t>userInput</w:t>
                            </w:r>
                            <w:proofErr w:type="spellEnd"/>
                            <w:r>
                              <w:rPr>
                                <w:lang w:val="en-US"/>
                              </w:rPr>
                              <w:t xml:space="preserve"> will store the date provided by the user.</w:t>
                            </w:r>
                          </w:p>
                          <w:p w14:paraId="1914ACCB" w14:textId="4935A32A" w:rsidR="005C4F77" w:rsidRPr="00513918" w:rsidRDefault="005C4F77" w:rsidP="005C4F77">
                            <w:pPr>
                              <w:rPr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lang w:val="en-US"/>
                              </w:rPr>
                              <w:t>SaveEntry</w:t>
                            </w:r>
                            <w:proofErr w:type="spellEnd"/>
                            <w:r>
                              <w:rPr>
                                <w:lang w:val="en-US"/>
                              </w:rPr>
                              <w:t>() will store the date in _entries when the user presses Enter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68771EE" id="_x0000_s1028" type="#_x0000_t202" style="position:absolute;margin-left:298.2pt;margin-top:104.65pt;width:185.9pt;height:110.6pt;z-index:251661312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">
                <v:textbox style="mso-fit-shape-to-text:t">
                  <w:txbxContent>
                    <w:p w14:paraId="668B6FCD" w14:textId="2CAC4F85" w:rsidR="005C4F77" w:rsidRDefault="005C4F77" w:rsidP="005C4F77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_</w:t>
                      </w:r>
                      <w:proofErr w:type="spellStart"/>
                      <w:r>
                        <w:rPr>
                          <w:lang w:val="en-US"/>
                        </w:rPr>
                        <w:t>currentDate</w:t>
                      </w:r>
                      <w:proofErr w:type="spellEnd"/>
                      <w:r>
                        <w:rPr>
                          <w:lang w:val="en-US"/>
                        </w:rPr>
                        <w:t xml:space="preserve"> will record the month, day, and year in the entry.</w:t>
                      </w:r>
                    </w:p>
                    <w:p w14:paraId="7644A168" w14:textId="600757A5" w:rsidR="005C4F77" w:rsidRDefault="005C4F77" w:rsidP="005C4F77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_</w:t>
                      </w:r>
                      <w:proofErr w:type="spellStart"/>
                      <w:r>
                        <w:rPr>
                          <w:lang w:val="en-US"/>
                        </w:rPr>
                        <w:t>promptQuestion</w:t>
                      </w:r>
                      <w:proofErr w:type="spellEnd"/>
                      <w:r>
                        <w:rPr>
                          <w:lang w:val="en-US"/>
                        </w:rPr>
                        <w:t xml:space="preserve"> will call on the </w:t>
                      </w:r>
                      <w:proofErr w:type="spellStart"/>
                      <w:r>
                        <w:rPr>
                          <w:lang w:val="en-US"/>
                        </w:rPr>
                        <w:t>SelectQuestion</w:t>
                      </w:r>
                      <w:proofErr w:type="spellEnd"/>
                      <w:r>
                        <w:rPr>
                          <w:lang w:val="en-US"/>
                        </w:rPr>
                        <w:t>() method and show it on the console.</w:t>
                      </w:r>
                    </w:p>
                    <w:p w14:paraId="14BA323B" w14:textId="4E66EBBA" w:rsidR="005C4F77" w:rsidRDefault="005C4F77" w:rsidP="005C4F77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_</w:t>
                      </w:r>
                      <w:proofErr w:type="spellStart"/>
                      <w:r>
                        <w:rPr>
                          <w:lang w:val="en-US"/>
                        </w:rPr>
                        <w:t>userInput</w:t>
                      </w:r>
                      <w:proofErr w:type="spellEnd"/>
                      <w:r>
                        <w:rPr>
                          <w:lang w:val="en-US"/>
                        </w:rPr>
                        <w:t xml:space="preserve"> will store the date provided by the user.</w:t>
                      </w:r>
                    </w:p>
                    <w:p w14:paraId="1914ACCB" w14:textId="4935A32A" w:rsidR="005C4F77" w:rsidRPr="00513918" w:rsidRDefault="005C4F77" w:rsidP="005C4F77">
                      <w:pPr>
                        <w:rPr>
                          <w:lang w:val="en-US"/>
                        </w:rPr>
                      </w:pPr>
                      <w:proofErr w:type="spellStart"/>
                      <w:r>
                        <w:rPr>
                          <w:lang w:val="en-US"/>
                        </w:rPr>
                        <w:t>SaveEntry</w:t>
                      </w:r>
                      <w:proofErr w:type="spellEnd"/>
                      <w:r>
                        <w:rPr>
                          <w:lang w:val="en-US"/>
                        </w:rPr>
                        <w:t>() will store the date in _entries when the user presses Enter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513918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wszCwMLA0MTEyNDBX0lEKTi0uzszPAykwrAUAqdZxMywAAAA="/>
  </w:docVars>
  <w:rsids>
    <w:rsidRoot w:val="00513918"/>
    <w:rsid w:val="00513918"/>
    <w:rsid w:val="005C4F77"/>
    <w:rsid w:val="00634374"/>
    <w:rsid w:val="00D703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B364FE"/>
  <w15:chartTrackingRefBased/>
  <w15:docId w15:val="{A4799786-EEEB-4B62-B3D1-79F7AD8067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s-PE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5139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37</Words>
  <Characters>209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an Campos</dc:creator>
  <cp:keywords/>
  <dc:description/>
  <cp:lastModifiedBy>Juan Campos</cp:lastModifiedBy>
  <cp:revision>2</cp:revision>
  <dcterms:created xsi:type="dcterms:W3CDTF">2023-01-21T00:40:00Z</dcterms:created>
  <dcterms:modified xsi:type="dcterms:W3CDTF">2023-01-24T21:21:00Z</dcterms:modified>
</cp:coreProperties>
</file>